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54"/>
        <w:gridCol w:w="1454"/>
        <w:gridCol w:w="1543"/>
        <w:gridCol w:w="1453"/>
        <w:gridCol w:w="1453"/>
        <w:gridCol w:w="1453"/>
      </w:tblGrid>
      <w:tr w:rsidR="001D76AC" w14:paraId="19537065" w14:textId="77777777" w:rsidTr="00BA0605">
        <w:tc>
          <w:tcPr>
            <w:tcW w:w="1454" w:type="dxa"/>
          </w:tcPr>
          <w:p w14:paraId="0DCF4132" w14:textId="77777777" w:rsidR="001D76AC" w:rsidRPr="00E862F0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Dia /Turno</w:t>
            </w:r>
          </w:p>
        </w:tc>
        <w:tc>
          <w:tcPr>
            <w:tcW w:w="1454" w:type="dxa"/>
          </w:tcPr>
          <w:p w14:paraId="6304C160" w14:textId="77777777" w:rsidR="001D76AC" w:rsidRPr="00E862F0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Segunda-feira</w:t>
            </w:r>
          </w:p>
        </w:tc>
        <w:tc>
          <w:tcPr>
            <w:tcW w:w="1508" w:type="dxa"/>
          </w:tcPr>
          <w:p w14:paraId="487B7224" w14:textId="77777777" w:rsidR="001D76AC" w:rsidRPr="00E862F0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Terça-feira</w:t>
            </w:r>
          </w:p>
        </w:tc>
        <w:tc>
          <w:tcPr>
            <w:tcW w:w="1453" w:type="dxa"/>
          </w:tcPr>
          <w:p w14:paraId="42D6A8FE" w14:textId="77777777" w:rsidR="001D76AC" w:rsidRPr="00E862F0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Quarta-feira</w:t>
            </w:r>
          </w:p>
        </w:tc>
        <w:tc>
          <w:tcPr>
            <w:tcW w:w="1453" w:type="dxa"/>
          </w:tcPr>
          <w:p w14:paraId="401DF0EA" w14:textId="77777777" w:rsidR="001D76AC" w:rsidRPr="00E862F0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Quinta-feira</w:t>
            </w:r>
          </w:p>
        </w:tc>
        <w:tc>
          <w:tcPr>
            <w:tcW w:w="1453" w:type="dxa"/>
          </w:tcPr>
          <w:p w14:paraId="57B01646" w14:textId="77777777" w:rsidR="001D76AC" w:rsidRPr="00E862F0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Sexta-feira</w:t>
            </w:r>
          </w:p>
        </w:tc>
      </w:tr>
      <w:tr w:rsidR="001D76AC" w14:paraId="0984EA78" w14:textId="77777777" w:rsidTr="00BA0605">
        <w:trPr>
          <w:trHeight w:val="547"/>
        </w:trPr>
        <w:tc>
          <w:tcPr>
            <w:tcW w:w="1454" w:type="dxa"/>
          </w:tcPr>
          <w:p w14:paraId="310B9AEC" w14:textId="77777777" w:rsidR="001D76AC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Tarde</w:t>
            </w:r>
          </w:p>
          <w:p w14:paraId="25432D79" w14:textId="77777777" w:rsidR="001D76AC" w:rsidRPr="00E862F0" w:rsidRDefault="001D76AC" w:rsidP="000A086D">
            <w:pPr>
              <w:jc w:val="both"/>
              <w:rPr>
                <w:b/>
              </w:rPr>
            </w:pPr>
            <w:r>
              <w:rPr>
                <w:b/>
              </w:rPr>
              <w:t>13:30 as 16:50hs</w:t>
            </w:r>
          </w:p>
        </w:tc>
        <w:tc>
          <w:tcPr>
            <w:tcW w:w="1454" w:type="dxa"/>
          </w:tcPr>
          <w:p w14:paraId="1D34375A" w14:textId="77777777" w:rsidR="001D76AC" w:rsidRDefault="001D76AC" w:rsidP="000A086D">
            <w:pPr>
              <w:jc w:val="both"/>
            </w:pPr>
          </w:p>
        </w:tc>
        <w:tc>
          <w:tcPr>
            <w:tcW w:w="1508" w:type="dxa"/>
          </w:tcPr>
          <w:p w14:paraId="192B6402" w14:textId="6B83A8B5" w:rsidR="00BA0605" w:rsidRPr="00476E3B" w:rsidRDefault="00BA0605" w:rsidP="00BA0605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>Gestão Orçamentária e Governança Pública</w:t>
            </w:r>
            <w:r w:rsidR="00476E3B">
              <w:rPr>
                <w:b/>
                <w:bCs/>
              </w:rPr>
              <w:t xml:space="preserve"> – 60h</w:t>
            </w:r>
          </w:p>
          <w:p w14:paraId="30A851A8" w14:textId="1A77D623" w:rsidR="00BA0605" w:rsidRDefault="00BA0605" w:rsidP="00BA0605">
            <w:pPr>
              <w:jc w:val="both"/>
            </w:pPr>
            <w:r>
              <w:t xml:space="preserve">Prof. </w:t>
            </w:r>
            <w:r w:rsidR="00476E3B">
              <w:t>E</w:t>
            </w:r>
            <w:r>
              <w:t>verton</w:t>
            </w:r>
            <w:r w:rsidR="00476E3B">
              <w:t xml:space="preserve"> </w:t>
            </w:r>
            <w:proofErr w:type="spellStart"/>
            <w:r w:rsidR="00476E3B">
              <w:t>Anger</w:t>
            </w:r>
            <w:proofErr w:type="spellEnd"/>
            <w:r w:rsidR="00476E3B">
              <w:t xml:space="preserve"> Cavalheiro</w:t>
            </w:r>
          </w:p>
          <w:p w14:paraId="773C3A9A" w14:textId="5D42FBF9" w:rsidR="001D76AC" w:rsidRPr="00476E3B" w:rsidRDefault="00BA0605" w:rsidP="00BA0605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>Sala Pós 2</w:t>
            </w:r>
          </w:p>
        </w:tc>
        <w:tc>
          <w:tcPr>
            <w:tcW w:w="1453" w:type="dxa"/>
          </w:tcPr>
          <w:p w14:paraId="5CA12E03" w14:textId="77777777" w:rsidR="001D76AC" w:rsidRDefault="001D76AC" w:rsidP="000A086D">
            <w:pPr>
              <w:jc w:val="both"/>
            </w:pPr>
          </w:p>
        </w:tc>
        <w:tc>
          <w:tcPr>
            <w:tcW w:w="1453" w:type="dxa"/>
          </w:tcPr>
          <w:p w14:paraId="35F6138B" w14:textId="31F8D9B9" w:rsidR="001D76AC" w:rsidRDefault="001D76AC" w:rsidP="000A086D">
            <w:pPr>
              <w:jc w:val="both"/>
            </w:pPr>
          </w:p>
        </w:tc>
        <w:tc>
          <w:tcPr>
            <w:tcW w:w="1453" w:type="dxa"/>
          </w:tcPr>
          <w:p w14:paraId="23A845A7" w14:textId="32C55E9B" w:rsidR="001D76AC" w:rsidRDefault="001D76AC" w:rsidP="000A086D">
            <w:pPr>
              <w:jc w:val="both"/>
            </w:pPr>
          </w:p>
        </w:tc>
      </w:tr>
      <w:tr w:rsidR="001D76AC" w:rsidRPr="00E862F0" w14:paraId="51ABFD69" w14:textId="77777777" w:rsidTr="00BA0605">
        <w:trPr>
          <w:trHeight w:val="547"/>
        </w:trPr>
        <w:tc>
          <w:tcPr>
            <w:tcW w:w="1454" w:type="dxa"/>
          </w:tcPr>
          <w:p w14:paraId="46814F5D" w14:textId="77777777" w:rsidR="001D76AC" w:rsidRDefault="001D76AC" w:rsidP="000A086D">
            <w:pPr>
              <w:jc w:val="both"/>
              <w:rPr>
                <w:b/>
              </w:rPr>
            </w:pPr>
            <w:r w:rsidRPr="00E862F0">
              <w:rPr>
                <w:b/>
              </w:rPr>
              <w:t>Noite</w:t>
            </w:r>
          </w:p>
          <w:p w14:paraId="69CE9067" w14:textId="77777777" w:rsidR="001D76AC" w:rsidRPr="00E862F0" w:rsidRDefault="001D76AC" w:rsidP="000A086D">
            <w:pPr>
              <w:jc w:val="both"/>
              <w:rPr>
                <w:b/>
              </w:rPr>
            </w:pPr>
            <w:r>
              <w:rPr>
                <w:b/>
              </w:rPr>
              <w:t>19:00 as 22:20hs</w:t>
            </w:r>
          </w:p>
        </w:tc>
        <w:tc>
          <w:tcPr>
            <w:tcW w:w="1454" w:type="dxa"/>
          </w:tcPr>
          <w:p w14:paraId="3486B5A8" w14:textId="77777777" w:rsidR="001D76AC" w:rsidRPr="008D34F7" w:rsidRDefault="001D76AC" w:rsidP="000A086D">
            <w:pPr>
              <w:jc w:val="both"/>
            </w:pPr>
          </w:p>
        </w:tc>
        <w:tc>
          <w:tcPr>
            <w:tcW w:w="1508" w:type="dxa"/>
          </w:tcPr>
          <w:p w14:paraId="510B0F0D" w14:textId="3C6DCD03" w:rsidR="00BA0605" w:rsidRPr="00476E3B" w:rsidRDefault="00BA0605" w:rsidP="000A086D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>Estado, Governo e Administração Pública</w:t>
            </w:r>
          </w:p>
          <w:p w14:paraId="57256041" w14:textId="194D999E" w:rsidR="001D76AC" w:rsidRDefault="001D76AC" w:rsidP="000A086D">
            <w:pPr>
              <w:jc w:val="both"/>
            </w:pPr>
            <w:r>
              <w:t xml:space="preserve">Prof. </w:t>
            </w:r>
            <w:r w:rsidR="00BA0605">
              <w:t>Rodrigo Serpa</w:t>
            </w:r>
          </w:p>
          <w:p w14:paraId="733FD46D" w14:textId="5FFACFB6" w:rsidR="001D76AC" w:rsidRPr="00476E3B" w:rsidRDefault="001D76AC" w:rsidP="000A086D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 xml:space="preserve">Sala Pós </w:t>
            </w:r>
            <w:r w:rsidR="00BA0605" w:rsidRPr="00476E3B">
              <w:rPr>
                <w:b/>
                <w:bCs/>
              </w:rPr>
              <w:t>2</w:t>
            </w:r>
          </w:p>
        </w:tc>
        <w:tc>
          <w:tcPr>
            <w:tcW w:w="1453" w:type="dxa"/>
          </w:tcPr>
          <w:p w14:paraId="41FDBB5B" w14:textId="491CCBB5" w:rsidR="001D76AC" w:rsidRPr="00476E3B" w:rsidRDefault="00BA0605" w:rsidP="000A086D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 xml:space="preserve">Métodos e Técnicas Aplicadas a </w:t>
            </w:r>
            <w:proofErr w:type="spellStart"/>
            <w:r w:rsidRPr="00476E3B">
              <w:rPr>
                <w:b/>
                <w:bCs/>
              </w:rPr>
              <w:t>Adm</w:t>
            </w:r>
            <w:proofErr w:type="spellEnd"/>
            <w:r w:rsidRPr="00476E3B">
              <w:rPr>
                <w:b/>
                <w:bCs/>
              </w:rPr>
              <w:t xml:space="preserve"> Pública</w:t>
            </w:r>
            <w:r w:rsidR="00476E3B" w:rsidRPr="00476E3B">
              <w:rPr>
                <w:b/>
                <w:bCs/>
              </w:rPr>
              <w:t xml:space="preserve"> – 30h</w:t>
            </w:r>
            <w:r w:rsidRPr="00476E3B">
              <w:rPr>
                <w:b/>
                <w:bCs/>
              </w:rPr>
              <w:t xml:space="preserve"> </w:t>
            </w:r>
          </w:p>
          <w:p w14:paraId="3E097411" w14:textId="286778D5" w:rsidR="00BA0605" w:rsidRDefault="00BA0605" w:rsidP="00BA0605">
            <w:pPr>
              <w:jc w:val="both"/>
            </w:pPr>
            <w:r>
              <w:t>Prof. Elvis</w:t>
            </w:r>
            <w:r w:rsidR="00476E3B">
              <w:t xml:space="preserve"> Martins</w:t>
            </w:r>
            <w:r>
              <w:t xml:space="preserve"> e Vilmar</w:t>
            </w:r>
            <w:r w:rsidR="00476E3B">
              <w:t xml:space="preserve"> Tondolo</w:t>
            </w:r>
          </w:p>
          <w:p w14:paraId="6ACBBCF0" w14:textId="77777777" w:rsidR="00BA0605" w:rsidRPr="00476E3B" w:rsidRDefault="00BA0605" w:rsidP="00BA0605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>Sala Pós 2</w:t>
            </w:r>
          </w:p>
          <w:p w14:paraId="678B9993" w14:textId="222ED886" w:rsidR="00E4040A" w:rsidRPr="00476E3B" w:rsidRDefault="00476E3B" w:rsidP="00BA0605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>Oficina de Elaboração de Projeto, Trabalho de Conclusão de Curso, Produto Técnico e Artigo Científico</w:t>
            </w:r>
            <w:r w:rsidRPr="00476E3B">
              <w:rPr>
                <w:b/>
                <w:bCs/>
              </w:rPr>
              <w:t xml:space="preserve"> – 30h</w:t>
            </w:r>
          </w:p>
          <w:p w14:paraId="20DEB9FE" w14:textId="6E9A1A57" w:rsidR="00476E3B" w:rsidRDefault="00476E3B" w:rsidP="00BA0605">
            <w:pPr>
              <w:jc w:val="both"/>
            </w:pPr>
            <w:r>
              <w:t>Profa. Rosana Tondolo</w:t>
            </w:r>
          </w:p>
          <w:p w14:paraId="5596CEF7" w14:textId="77777777" w:rsidR="00476E3B" w:rsidRPr="00476E3B" w:rsidRDefault="00476E3B" w:rsidP="00476E3B">
            <w:pPr>
              <w:jc w:val="both"/>
              <w:rPr>
                <w:b/>
                <w:bCs/>
              </w:rPr>
            </w:pPr>
            <w:r w:rsidRPr="00476E3B">
              <w:rPr>
                <w:b/>
                <w:bCs/>
              </w:rPr>
              <w:t>Sala Pós 2</w:t>
            </w:r>
          </w:p>
          <w:p w14:paraId="2BA8ECCE" w14:textId="77777777" w:rsidR="00E4040A" w:rsidRDefault="00E4040A" w:rsidP="00BA0605">
            <w:pPr>
              <w:jc w:val="both"/>
            </w:pPr>
          </w:p>
          <w:p w14:paraId="72C55CA5" w14:textId="718F908A" w:rsidR="00E4040A" w:rsidRPr="00E862F0" w:rsidRDefault="00E4040A" w:rsidP="00BA0605">
            <w:pPr>
              <w:jc w:val="both"/>
            </w:pPr>
          </w:p>
        </w:tc>
        <w:tc>
          <w:tcPr>
            <w:tcW w:w="1453" w:type="dxa"/>
          </w:tcPr>
          <w:p w14:paraId="0026CC2E" w14:textId="3DCAEDB8" w:rsidR="001D76AC" w:rsidRPr="00E862F0" w:rsidRDefault="001D76AC" w:rsidP="000A086D">
            <w:pPr>
              <w:jc w:val="both"/>
            </w:pPr>
          </w:p>
        </w:tc>
        <w:tc>
          <w:tcPr>
            <w:tcW w:w="1453" w:type="dxa"/>
          </w:tcPr>
          <w:p w14:paraId="6B73B9CE" w14:textId="77777777" w:rsidR="001D76AC" w:rsidRPr="00E862F0" w:rsidRDefault="001D76AC" w:rsidP="000A086D">
            <w:pPr>
              <w:jc w:val="both"/>
            </w:pPr>
          </w:p>
        </w:tc>
      </w:tr>
    </w:tbl>
    <w:p w14:paraId="68D028F6" w14:textId="1E2CFAC4" w:rsidR="001D76AC" w:rsidRDefault="001D76AC"/>
    <w:p w14:paraId="6480F90D" w14:textId="77777777" w:rsidR="005C137F" w:rsidRDefault="005C137F" w:rsidP="005C137F">
      <w:pPr>
        <w:pStyle w:val="NormalWeb"/>
        <w:shd w:val="clear" w:color="auto" w:fill="FFFFFF"/>
        <w:rPr>
          <w:rFonts w:ascii="Verdana" w:hAnsi="Verdana"/>
          <w:color w:val="222222"/>
          <w:sz w:val="20"/>
          <w:szCs w:val="20"/>
        </w:rPr>
      </w:pPr>
      <w:r>
        <w:rPr>
          <w:rFonts w:ascii="Verdana" w:hAnsi="Verdana"/>
          <w:color w:val="222222"/>
          <w:sz w:val="20"/>
          <w:szCs w:val="20"/>
        </w:rPr>
        <w:lastRenderedPageBreak/>
        <w:t>Início das aulas: 07/08/2023</w:t>
      </w:r>
    </w:p>
    <w:p w14:paraId="42DF5678" w14:textId="77777777" w:rsidR="005C137F" w:rsidRDefault="005C137F" w:rsidP="005C137F">
      <w:pPr>
        <w:pStyle w:val="NormalWeb"/>
        <w:shd w:val="clear" w:color="auto" w:fill="FFFFFF"/>
        <w:rPr>
          <w:rFonts w:ascii="Verdana" w:hAnsi="Verdana"/>
          <w:color w:val="222222"/>
          <w:sz w:val="20"/>
          <w:szCs w:val="20"/>
        </w:rPr>
      </w:pPr>
      <w:r>
        <w:rPr>
          <w:rFonts w:ascii="Verdana" w:hAnsi="Verdana"/>
          <w:color w:val="222222"/>
          <w:sz w:val="20"/>
          <w:szCs w:val="20"/>
        </w:rPr>
        <w:t>Recesso Acadêmico: 24/09/2023 a 22/10/2023 (sem atividades no e-aula) - recesso na graduação e pós-graduação</w:t>
      </w:r>
    </w:p>
    <w:p w14:paraId="0D04FEE8" w14:textId="77777777" w:rsidR="005C137F" w:rsidRDefault="005C137F" w:rsidP="005C137F">
      <w:pPr>
        <w:pStyle w:val="NormalWeb"/>
        <w:shd w:val="clear" w:color="auto" w:fill="FFFFFF"/>
        <w:rPr>
          <w:rFonts w:ascii="Verdana" w:hAnsi="Verdana"/>
          <w:color w:val="222222"/>
          <w:sz w:val="20"/>
          <w:szCs w:val="20"/>
        </w:rPr>
      </w:pPr>
      <w:r>
        <w:rPr>
          <w:rFonts w:ascii="Verdana" w:hAnsi="Verdana"/>
          <w:color w:val="222222"/>
          <w:sz w:val="20"/>
          <w:szCs w:val="20"/>
        </w:rPr>
        <w:t>Retorno as aulas: 23/10/2023 a 11/12/2023</w:t>
      </w:r>
    </w:p>
    <w:p w14:paraId="1F5FA946" w14:textId="33EDA5CB" w:rsidR="00CF1A6D" w:rsidRDefault="005C137F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Semanas Presenciais</w:t>
      </w:r>
      <w:r w:rsidR="00CF1A6D">
        <w:rPr>
          <w:rFonts w:ascii="Helvetica" w:hAnsi="Helvetica" w:cs="Helvetica"/>
          <w:color w:val="26282A"/>
          <w:sz w:val="20"/>
          <w:szCs w:val="20"/>
        </w:rPr>
        <w:t>: 07/08, 14/08, 28/08, 11/09, 23/10, 06/11, 20/11, 11/12</w:t>
      </w:r>
    </w:p>
    <w:p w14:paraId="273B202A" w14:textId="71FD2765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 xml:space="preserve">Semanas Remotas - Obrigatoriamente Assíncrona: </w:t>
      </w:r>
      <w:r w:rsidR="00CF1A6D">
        <w:rPr>
          <w:rFonts w:ascii="Helvetica" w:hAnsi="Helvetica" w:cs="Helvetica"/>
          <w:color w:val="26282A"/>
          <w:sz w:val="20"/>
          <w:szCs w:val="20"/>
        </w:rPr>
        <w:t>04/09, 30/10 e 13/11</w:t>
      </w:r>
    </w:p>
    <w:p w14:paraId="224DAD7F" w14:textId="0781E766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 xml:space="preserve">Semanas Remotas - </w:t>
      </w:r>
      <w:proofErr w:type="spellStart"/>
      <w:r>
        <w:rPr>
          <w:rFonts w:ascii="Helvetica" w:hAnsi="Helvetica" w:cs="Helvetica"/>
          <w:color w:val="26282A"/>
          <w:sz w:val="20"/>
          <w:szCs w:val="20"/>
        </w:rPr>
        <w:t>Sincrona</w:t>
      </w:r>
      <w:proofErr w:type="spellEnd"/>
      <w:r>
        <w:rPr>
          <w:rFonts w:ascii="Helvetica" w:hAnsi="Helvetica" w:cs="Helvetica"/>
          <w:color w:val="26282A"/>
          <w:sz w:val="20"/>
          <w:szCs w:val="20"/>
        </w:rPr>
        <w:t xml:space="preserve"> ou Assíncrona: </w:t>
      </w:r>
      <w:r w:rsidR="00CF1A6D">
        <w:rPr>
          <w:rFonts w:ascii="Helvetica" w:hAnsi="Helvetica" w:cs="Helvetica"/>
          <w:color w:val="26282A"/>
          <w:sz w:val="20"/>
          <w:szCs w:val="20"/>
        </w:rPr>
        <w:t>21/08, 18/09, 27/11 e 04/12</w:t>
      </w:r>
    </w:p>
    <w:p w14:paraId="4AAF8FBA" w14:textId="44BD186B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b/>
          <w:bCs/>
          <w:color w:val="26282A"/>
          <w:sz w:val="20"/>
          <w:szCs w:val="20"/>
        </w:rPr>
      </w:pPr>
      <w:r w:rsidRPr="005C137F">
        <w:rPr>
          <w:rFonts w:ascii="Helvetica" w:hAnsi="Helvetica" w:cs="Helvetica"/>
          <w:b/>
          <w:bCs/>
          <w:color w:val="26282A"/>
          <w:sz w:val="20"/>
          <w:szCs w:val="20"/>
        </w:rPr>
        <w:t>Métodos até 18/09</w:t>
      </w:r>
      <w:r w:rsidR="00CF1A6D">
        <w:rPr>
          <w:rFonts w:ascii="Helvetica" w:hAnsi="Helvetica" w:cs="Helvetica"/>
          <w:b/>
          <w:bCs/>
          <w:color w:val="26282A"/>
          <w:sz w:val="20"/>
          <w:szCs w:val="20"/>
        </w:rPr>
        <w:t xml:space="preserve"> – 7 encontros – 5 encontros de 4h e 2 encontros de 5h</w:t>
      </w:r>
    </w:p>
    <w:p w14:paraId="73CFB92F" w14:textId="3DA30536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b/>
          <w:bCs/>
          <w:color w:val="26282A"/>
          <w:sz w:val="20"/>
          <w:szCs w:val="20"/>
        </w:rPr>
      </w:pPr>
      <w:r>
        <w:rPr>
          <w:rFonts w:ascii="Helvetica" w:hAnsi="Helvetica" w:cs="Helvetica"/>
          <w:b/>
          <w:bCs/>
          <w:color w:val="26282A"/>
          <w:sz w:val="20"/>
          <w:szCs w:val="20"/>
        </w:rPr>
        <w:t>Oficina inicia 23/10</w:t>
      </w:r>
    </w:p>
    <w:p w14:paraId="0A40BC62" w14:textId="77777777" w:rsidR="005C137F" w:rsidRP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b/>
          <w:bCs/>
          <w:color w:val="26282A"/>
          <w:sz w:val="20"/>
          <w:szCs w:val="20"/>
        </w:rPr>
      </w:pPr>
    </w:p>
    <w:p w14:paraId="6992112B" w14:textId="77777777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</w:p>
    <w:p w14:paraId="4BD645E0" w14:textId="7CF193E4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1)</w:t>
      </w:r>
      <w:r w:rsidR="005C137F">
        <w:rPr>
          <w:rFonts w:ascii="Helvetica" w:hAnsi="Helvetica" w:cs="Helvetica"/>
          <w:color w:val="26282A"/>
          <w:sz w:val="20"/>
          <w:szCs w:val="20"/>
        </w:rPr>
        <w:t>07/08</w:t>
      </w:r>
      <w:r>
        <w:rPr>
          <w:rFonts w:ascii="Helvetica" w:hAnsi="Helvetica" w:cs="Helvetica"/>
          <w:color w:val="26282A"/>
          <w:sz w:val="20"/>
          <w:szCs w:val="20"/>
        </w:rPr>
        <w:t xml:space="preserve"> - Presencial</w:t>
      </w:r>
    </w:p>
    <w:p w14:paraId="28097AC4" w14:textId="36AA8F59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2)</w:t>
      </w:r>
      <w:r w:rsidR="005C137F">
        <w:rPr>
          <w:rFonts w:ascii="Helvetica" w:hAnsi="Helvetica" w:cs="Helvetica"/>
          <w:color w:val="26282A"/>
          <w:sz w:val="20"/>
          <w:szCs w:val="20"/>
        </w:rPr>
        <w:t>14/08</w:t>
      </w:r>
      <w:r>
        <w:rPr>
          <w:rFonts w:ascii="Helvetica" w:hAnsi="Helvetica" w:cs="Helvetica"/>
          <w:color w:val="26282A"/>
          <w:sz w:val="20"/>
          <w:szCs w:val="20"/>
        </w:rPr>
        <w:t xml:space="preserve"> - </w:t>
      </w:r>
      <w:r>
        <w:rPr>
          <w:rFonts w:ascii="Helvetica" w:hAnsi="Helvetica" w:cs="Helvetica"/>
          <w:color w:val="26282A"/>
          <w:sz w:val="20"/>
          <w:szCs w:val="20"/>
        </w:rPr>
        <w:t>Presencial</w:t>
      </w:r>
    </w:p>
    <w:p w14:paraId="4F644B72" w14:textId="1D717BA1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3)</w:t>
      </w:r>
      <w:r w:rsidR="005C137F">
        <w:rPr>
          <w:rFonts w:ascii="Helvetica" w:hAnsi="Helvetica" w:cs="Helvetica"/>
          <w:color w:val="26282A"/>
          <w:sz w:val="20"/>
          <w:szCs w:val="20"/>
        </w:rPr>
        <w:t>21/08</w:t>
      </w:r>
      <w:r>
        <w:rPr>
          <w:rFonts w:ascii="Helvetica" w:hAnsi="Helvetica" w:cs="Helvetica"/>
          <w:color w:val="26282A"/>
          <w:sz w:val="20"/>
          <w:szCs w:val="20"/>
        </w:rPr>
        <w:t xml:space="preserve"> – Remoto Síncrono ou Assíncrono</w:t>
      </w:r>
    </w:p>
    <w:p w14:paraId="74A04EDD" w14:textId="2840C51F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4)</w:t>
      </w:r>
      <w:r w:rsidR="005C137F">
        <w:rPr>
          <w:rFonts w:ascii="Helvetica" w:hAnsi="Helvetica" w:cs="Helvetica"/>
          <w:color w:val="26282A"/>
          <w:sz w:val="20"/>
          <w:szCs w:val="20"/>
        </w:rPr>
        <w:t>28/08</w:t>
      </w:r>
      <w:r>
        <w:rPr>
          <w:rFonts w:ascii="Helvetica" w:hAnsi="Helvetica" w:cs="Helvetica"/>
          <w:color w:val="26282A"/>
          <w:sz w:val="20"/>
          <w:szCs w:val="20"/>
        </w:rPr>
        <w:t xml:space="preserve"> - </w:t>
      </w:r>
      <w:r>
        <w:rPr>
          <w:rFonts w:ascii="Helvetica" w:hAnsi="Helvetica" w:cs="Helvetica"/>
          <w:color w:val="26282A"/>
          <w:sz w:val="20"/>
          <w:szCs w:val="20"/>
        </w:rPr>
        <w:t>Presencial</w:t>
      </w:r>
    </w:p>
    <w:p w14:paraId="1F6354A2" w14:textId="5F0D3973" w:rsidR="005C137F" w:rsidRPr="00CF1A6D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FF0000"/>
          <w:sz w:val="20"/>
          <w:szCs w:val="20"/>
        </w:rPr>
      </w:pPr>
      <w:r w:rsidRPr="00CF1A6D">
        <w:rPr>
          <w:rFonts w:ascii="Helvetica" w:hAnsi="Helvetica" w:cs="Helvetica"/>
          <w:color w:val="FF0000"/>
          <w:sz w:val="20"/>
          <w:szCs w:val="20"/>
        </w:rPr>
        <w:t>5)</w:t>
      </w:r>
      <w:r w:rsidR="005C137F" w:rsidRPr="00CF1A6D">
        <w:rPr>
          <w:rFonts w:ascii="Helvetica" w:hAnsi="Helvetica" w:cs="Helvetica"/>
          <w:color w:val="FF0000"/>
          <w:sz w:val="20"/>
          <w:szCs w:val="20"/>
        </w:rPr>
        <w:t>04/09 – Remota Assíncrona</w:t>
      </w:r>
    </w:p>
    <w:p w14:paraId="3D9DCF86" w14:textId="5FA207B2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6)</w:t>
      </w:r>
      <w:r w:rsidR="005C137F">
        <w:rPr>
          <w:rFonts w:ascii="Helvetica" w:hAnsi="Helvetica" w:cs="Helvetica"/>
          <w:color w:val="26282A"/>
          <w:sz w:val="20"/>
          <w:szCs w:val="20"/>
        </w:rPr>
        <w:t>11/09</w:t>
      </w:r>
      <w:r>
        <w:rPr>
          <w:rFonts w:ascii="Helvetica" w:hAnsi="Helvetica" w:cs="Helvetica"/>
          <w:color w:val="26282A"/>
          <w:sz w:val="20"/>
          <w:szCs w:val="20"/>
        </w:rPr>
        <w:t xml:space="preserve"> - </w:t>
      </w:r>
      <w:r>
        <w:rPr>
          <w:rFonts w:ascii="Helvetica" w:hAnsi="Helvetica" w:cs="Helvetica"/>
          <w:color w:val="26282A"/>
          <w:sz w:val="20"/>
          <w:szCs w:val="20"/>
        </w:rPr>
        <w:t>Presencial</w:t>
      </w:r>
    </w:p>
    <w:p w14:paraId="5E9F2D37" w14:textId="2CA98DE4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7)</w:t>
      </w:r>
      <w:r w:rsidR="005C137F">
        <w:rPr>
          <w:rFonts w:ascii="Helvetica" w:hAnsi="Helvetica" w:cs="Helvetica"/>
          <w:color w:val="26282A"/>
          <w:sz w:val="20"/>
          <w:szCs w:val="20"/>
        </w:rPr>
        <w:t>18/09</w:t>
      </w:r>
      <w:r>
        <w:rPr>
          <w:rFonts w:ascii="Helvetica" w:hAnsi="Helvetica" w:cs="Helvetica"/>
          <w:color w:val="26282A"/>
          <w:sz w:val="20"/>
          <w:szCs w:val="20"/>
        </w:rPr>
        <w:t xml:space="preserve"> - </w:t>
      </w:r>
      <w:r>
        <w:rPr>
          <w:rFonts w:ascii="Helvetica" w:hAnsi="Helvetica" w:cs="Helvetica"/>
          <w:color w:val="26282A"/>
          <w:sz w:val="20"/>
          <w:szCs w:val="20"/>
        </w:rPr>
        <w:t>Remoto Síncrono ou Assíncrono</w:t>
      </w:r>
    </w:p>
    <w:p w14:paraId="39B55793" w14:textId="0D7EC065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 w:rsidRPr="00CF1A6D">
        <w:rPr>
          <w:rFonts w:ascii="Helvetica" w:hAnsi="Helvetica" w:cs="Helvetica"/>
          <w:color w:val="26282A"/>
          <w:sz w:val="20"/>
          <w:szCs w:val="20"/>
          <w:highlight w:val="yellow"/>
        </w:rPr>
        <w:t>25/09 – Recesso Acadêmico a 22/10</w:t>
      </w:r>
    </w:p>
    <w:p w14:paraId="03FEECDD" w14:textId="77C3F971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8)</w:t>
      </w:r>
      <w:r w:rsidR="005C137F">
        <w:rPr>
          <w:rFonts w:ascii="Helvetica" w:hAnsi="Helvetica" w:cs="Helvetica"/>
          <w:color w:val="26282A"/>
          <w:sz w:val="20"/>
          <w:szCs w:val="20"/>
        </w:rPr>
        <w:t xml:space="preserve">23/10 – Presencial </w:t>
      </w:r>
    </w:p>
    <w:p w14:paraId="219C1532" w14:textId="5209A136" w:rsidR="005C137F" w:rsidRPr="00CF1A6D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FF0000"/>
          <w:sz w:val="20"/>
          <w:szCs w:val="20"/>
        </w:rPr>
      </w:pPr>
      <w:r w:rsidRPr="00CF1A6D">
        <w:rPr>
          <w:rFonts w:ascii="Helvetica" w:hAnsi="Helvetica" w:cs="Helvetica"/>
          <w:color w:val="FF0000"/>
          <w:sz w:val="20"/>
          <w:szCs w:val="20"/>
        </w:rPr>
        <w:t>9)</w:t>
      </w:r>
      <w:r w:rsidR="005C137F" w:rsidRPr="00CF1A6D">
        <w:rPr>
          <w:rFonts w:ascii="Helvetica" w:hAnsi="Helvetica" w:cs="Helvetica"/>
          <w:color w:val="FF0000"/>
          <w:sz w:val="20"/>
          <w:szCs w:val="20"/>
        </w:rPr>
        <w:t xml:space="preserve">30/10 – </w:t>
      </w:r>
      <w:r w:rsidRPr="00CF1A6D">
        <w:rPr>
          <w:rFonts w:ascii="Helvetica" w:hAnsi="Helvetica" w:cs="Helvetica"/>
          <w:color w:val="FF0000"/>
          <w:sz w:val="20"/>
          <w:szCs w:val="20"/>
        </w:rPr>
        <w:t>Remota Assíncrona</w:t>
      </w:r>
    </w:p>
    <w:p w14:paraId="60F889B3" w14:textId="52B56525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10)</w:t>
      </w:r>
      <w:r w:rsidR="005C137F">
        <w:rPr>
          <w:rFonts w:ascii="Helvetica" w:hAnsi="Helvetica" w:cs="Helvetica"/>
          <w:color w:val="26282A"/>
          <w:sz w:val="20"/>
          <w:szCs w:val="20"/>
        </w:rPr>
        <w:t>06/11 – Presencial</w:t>
      </w:r>
    </w:p>
    <w:p w14:paraId="31CB995B" w14:textId="33595FC1" w:rsidR="005C137F" w:rsidRPr="00CF1A6D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FF0000"/>
          <w:sz w:val="20"/>
          <w:szCs w:val="20"/>
        </w:rPr>
      </w:pPr>
      <w:r w:rsidRPr="00CF1A6D">
        <w:rPr>
          <w:rFonts w:ascii="Helvetica" w:hAnsi="Helvetica" w:cs="Helvetica"/>
          <w:color w:val="FF0000"/>
          <w:sz w:val="20"/>
          <w:szCs w:val="20"/>
        </w:rPr>
        <w:t>11)</w:t>
      </w:r>
      <w:r w:rsidR="005C137F" w:rsidRPr="00CF1A6D">
        <w:rPr>
          <w:rFonts w:ascii="Helvetica" w:hAnsi="Helvetica" w:cs="Helvetica"/>
          <w:color w:val="FF0000"/>
          <w:sz w:val="20"/>
          <w:szCs w:val="20"/>
        </w:rPr>
        <w:t xml:space="preserve">13/11 – </w:t>
      </w:r>
      <w:r w:rsidRPr="00CF1A6D">
        <w:rPr>
          <w:rFonts w:ascii="Helvetica" w:hAnsi="Helvetica" w:cs="Helvetica"/>
          <w:color w:val="FF0000"/>
          <w:sz w:val="20"/>
          <w:szCs w:val="20"/>
        </w:rPr>
        <w:t>Remota Assíncrona</w:t>
      </w:r>
    </w:p>
    <w:p w14:paraId="7098E568" w14:textId="7BE14464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12)</w:t>
      </w:r>
      <w:r w:rsidR="005C137F">
        <w:rPr>
          <w:rFonts w:ascii="Helvetica" w:hAnsi="Helvetica" w:cs="Helvetica"/>
          <w:color w:val="26282A"/>
          <w:sz w:val="20"/>
          <w:szCs w:val="20"/>
        </w:rPr>
        <w:t>20/11 – Presencial</w:t>
      </w:r>
    </w:p>
    <w:p w14:paraId="14477839" w14:textId="4145B0E6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13)</w:t>
      </w:r>
      <w:r w:rsidR="005C137F">
        <w:rPr>
          <w:rFonts w:ascii="Helvetica" w:hAnsi="Helvetica" w:cs="Helvetica"/>
          <w:color w:val="26282A"/>
          <w:sz w:val="20"/>
          <w:szCs w:val="20"/>
        </w:rPr>
        <w:t xml:space="preserve">27/11 – </w:t>
      </w:r>
      <w:r>
        <w:rPr>
          <w:rFonts w:ascii="Helvetica" w:hAnsi="Helvetica" w:cs="Helvetica"/>
          <w:color w:val="26282A"/>
          <w:sz w:val="20"/>
          <w:szCs w:val="20"/>
        </w:rPr>
        <w:t>Remoto Síncrono ou Assíncrono</w:t>
      </w:r>
    </w:p>
    <w:p w14:paraId="4DF9691E" w14:textId="29A03628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14)</w:t>
      </w:r>
      <w:r w:rsidR="005C137F">
        <w:rPr>
          <w:rFonts w:ascii="Helvetica" w:hAnsi="Helvetica" w:cs="Helvetica"/>
          <w:color w:val="26282A"/>
          <w:sz w:val="20"/>
          <w:szCs w:val="20"/>
        </w:rPr>
        <w:t>04/12</w:t>
      </w:r>
      <w:r>
        <w:rPr>
          <w:rFonts w:ascii="Helvetica" w:hAnsi="Helvetica" w:cs="Helvetica"/>
          <w:color w:val="26282A"/>
          <w:sz w:val="20"/>
          <w:szCs w:val="20"/>
        </w:rPr>
        <w:t xml:space="preserve"> - </w:t>
      </w:r>
      <w:r>
        <w:rPr>
          <w:rFonts w:ascii="Helvetica" w:hAnsi="Helvetica" w:cs="Helvetica"/>
          <w:color w:val="26282A"/>
          <w:sz w:val="20"/>
          <w:szCs w:val="20"/>
        </w:rPr>
        <w:t>Remoto Síncrono ou Assíncrono</w:t>
      </w:r>
    </w:p>
    <w:p w14:paraId="6D5B758C" w14:textId="0CED6C2A" w:rsidR="005C137F" w:rsidRDefault="00CF1A6D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  <w:r>
        <w:rPr>
          <w:rFonts w:ascii="Helvetica" w:hAnsi="Helvetica" w:cs="Helvetica"/>
          <w:color w:val="26282A"/>
          <w:sz w:val="20"/>
          <w:szCs w:val="20"/>
        </w:rPr>
        <w:t>15)</w:t>
      </w:r>
      <w:r w:rsidR="005C137F">
        <w:rPr>
          <w:rFonts w:ascii="Helvetica" w:hAnsi="Helvetica" w:cs="Helvetica"/>
          <w:color w:val="26282A"/>
          <w:sz w:val="20"/>
          <w:szCs w:val="20"/>
        </w:rPr>
        <w:t>11/12</w:t>
      </w:r>
      <w:r>
        <w:rPr>
          <w:rFonts w:ascii="Helvetica" w:hAnsi="Helvetica" w:cs="Helvetica"/>
          <w:color w:val="26282A"/>
          <w:sz w:val="20"/>
          <w:szCs w:val="20"/>
        </w:rPr>
        <w:t xml:space="preserve"> - </w:t>
      </w:r>
      <w:r>
        <w:rPr>
          <w:rFonts w:ascii="Helvetica" w:hAnsi="Helvetica" w:cs="Helvetica"/>
          <w:color w:val="26282A"/>
          <w:sz w:val="20"/>
          <w:szCs w:val="20"/>
        </w:rPr>
        <w:t>Presencial</w:t>
      </w:r>
    </w:p>
    <w:p w14:paraId="5FACCF3B" w14:textId="77777777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</w:p>
    <w:p w14:paraId="515DF1E5" w14:textId="77777777" w:rsidR="005C137F" w:rsidRDefault="005C137F" w:rsidP="005C137F">
      <w:pPr>
        <w:pStyle w:val="NormalWeb"/>
        <w:shd w:val="clear" w:color="auto" w:fill="FFFFFF"/>
        <w:rPr>
          <w:rFonts w:ascii="Helvetica" w:hAnsi="Helvetica" w:cs="Helvetica"/>
          <w:color w:val="26282A"/>
          <w:sz w:val="20"/>
          <w:szCs w:val="20"/>
        </w:rPr>
      </w:pPr>
    </w:p>
    <w:p w14:paraId="3E9CF158" w14:textId="77777777" w:rsidR="001D76AC" w:rsidRDefault="001D76AC"/>
    <w:sectPr w:rsidR="001D76AC" w:rsidSect="001D76AC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ExBbIsTc0sDZV0lIJTi4sz8/NACkxqAStatQ4sAAAA"/>
  </w:docVars>
  <w:rsids>
    <w:rsidRoot w:val="001D76AC"/>
    <w:rsid w:val="001D76AC"/>
    <w:rsid w:val="002D2DA7"/>
    <w:rsid w:val="00353D4C"/>
    <w:rsid w:val="00476E3B"/>
    <w:rsid w:val="00515340"/>
    <w:rsid w:val="005C137F"/>
    <w:rsid w:val="0073486F"/>
    <w:rsid w:val="00BA0605"/>
    <w:rsid w:val="00CF1A6D"/>
    <w:rsid w:val="00E40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987FA6"/>
  <w15:chartTrackingRefBased/>
  <w15:docId w15:val="{A6B84FA3-0B5D-466B-8935-5B1BC463F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6AC"/>
    <w:pPr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1D7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D76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7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230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na Tondolo</dc:creator>
  <cp:keywords/>
  <dc:description/>
  <cp:lastModifiedBy>Rosana Tondolo</cp:lastModifiedBy>
  <cp:revision>8</cp:revision>
  <dcterms:created xsi:type="dcterms:W3CDTF">2023-04-20T18:59:00Z</dcterms:created>
  <dcterms:modified xsi:type="dcterms:W3CDTF">2023-04-24T13:46:00Z</dcterms:modified>
</cp:coreProperties>
</file>